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0E1C" w:rsidRPr="00A30E1C" w:rsidRDefault="00252932" w:rsidP="00A30E1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43E">
        <w:rPr>
          <w:rFonts w:ascii="Times New Roman" w:hAnsi="Times New Roman" w:cs="Times New Roman"/>
          <w:b/>
          <w:sz w:val="24"/>
          <w:szCs w:val="24"/>
        </w:rPr>
        <w:t>Integrating experiments, field data, and models to understand infectious disease ecology</w:t>
      </w:r>
    </w:p>
    <w:p w:rsidR="00A30E1C" w:rsidRPr="00A30E1C" w:rsidRDefault="00A30E1C" w:rsidP="00A30E1C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A30E1C">
        <w:rPr>
          <w:rFonts w:ascii="Times New Roman" w:hAnsi="Times New Roman" w:cs="Times New Roman"/>
          <w:b/>
          <w:u w:val="single"/>
        </w:rPr>
        <w:t>Research Topic Overvie</w:t>
      </w:r>
      <w:r>
        <w:rPr>
          <w:rFonts w:ascii="Times New Roman" w:hAnsi="Times New Roman" w:cs="Times New Roman"/>
          <w:b/>
          <w:u w:val="single"/>
        </w:rPr>
        <w:t>w</w:t>
      </w:r>
    </w:p>
    <w:p w:rsidR="00170194" w:rsidRDefault="00A30E1C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30E1C">
        <w:rPr>
          <w:rFonts w:ascii="Times New Roman" w:hAnsi="Times New Roman" w:cs="Times New Roman"/>
          <w:b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111318</wp:posOffset>
                </wp:positionH>
                <wp:positionV relativeFrom="paragraph">
                  <wp:posOffset>3794981</wp:posOffset>
                </wp:positionV>
                <wp:extent cx="3522428" cy="2400935"/>
                <wp:effectExtent l="0" t="0" r="20955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2428" cy="2400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0194" w:rsidRDefault="00170194" w:rsidP="00A30E1C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radition</w:t>
                            </w:r>
                            <w:r w:rsidRPr="00ED550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0349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demiologic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IR model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sceptible-i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fectious-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moved)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an</w:t>
                            </w:r>
                            <w:r w:rsidRPr="001B198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be used to describe natural baculovirus epizootics, </w:t>
                            </w:r>
                            <w:r w:rsidRPr="00170194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which lead to population crashes in Douglas-fir tussock moth (DFTM) populations. </w:t>
                            </w:r>
                            <w:r w:rsidRPr="00C307D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ever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the spray works </w:t>
                            </w:r>
                            <w:r w:rsidR="00DC503B" w:rsidRP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2)</w:t>
                            </w:r>
                            <w:r w:rsidR="00DC503B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in the research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hat m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ortality i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n the unsprayed (control) plots the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ame as spray plot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</w:t>
                            </w:r>
                          </w:p>
                          <w:p w:rsidR="000E1BF2" w:rsidRPr="00170194" w:rsidRDefault="000E1BF2" w:rsidP="00170194">
                            <w:pPr>
                              <w:spacing w:line="48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8.75pt;margin-top:298.8pt;width:277.35pt;height:189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" fillcolor="white [3201]" strokecolor="white [3212]" strokeweight="1pt">
                <v:textbox>
                  <w:txbxContent>
                    <w:p w:rsidR="00170194" w:rsidRDefault="00170194" w:rsidP="00A30E1C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radition</w:t>
                      </w:r>
                      <w:r w:rsidRPr="00ED550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0349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demiologic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IR model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sceptible-i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fectious-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moved)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an</w:t>
                      </w:r>
                      <w:r w:rsidRPr="001B198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be used to describe natural baculovirus epizootics, </w:t>
                      </w:r>
                      <w:r w:rsidRPr="00170194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which lead to population crashes in Douglas-fir tussock moth (DFTM) populations. </w:t>
                      </w:r>
                      <w:r w:rsidRPr="00C307D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ever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the spray works </w:t>
                      </w:r>
                      <w:r w:rsidR="00DC503B" w:rsidRP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2)</w:t>
                      </w:r>
                      <w:r w:rsidR="00DC503B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in the research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hat m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ortality i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n the unsprayed (control) plots the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ame as spray plot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</w:t>
                      </w:r>
                    </w:p>
                    <w:p w:rsidR="000E1BF2" w:rsidRPr="00170194" w:rsidRDefault="000E1BF2" w:rsidP="00170194">
                      <w:pPr>
                        <w:spacing w:line="48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0E1C">
        <w:rPr>
          <w:rFonts w:ascii="Times New Roman" w:hAnsi="Times New Roman" w:cs="Times New Roman"/>
          <w:b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0728</wp:posOffset>
                </wp:positionH>
                <wp:positionV relativeFrom="paragraph">
                  <wp:posOffset>3781038</wp:posOffset>
                </wp:positionV>
                <wp:extent cx="2768766" cy="2440940"/>
                <wp:effectExtent l="0" t="0" r="12700" b="165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8766" cy="2440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FA4F50" w:rsidRDefault="00FA4F50" w:rsidP="000E1BF2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8FFCDD6" wp14:editId="6888682D">
                                  <wp:extent cx="2061713" cy="939664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1.PN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0525" cy="10074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089A43E" wp14:editId="6B6EC10D">
                                  <wp:extent cx="1440611" cy="925139"/>
                                  <wp:effectExtent l="0" t="0" r="7620" b="889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2.PN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8855" cy="10074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2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pray Works</w:t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271.7pt;margin-top:297.7pt;width:218pt;height:192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" fillcolor="white [3201]" strokecolor="white [3212]" strokeweight=".5pt">
                <v:textbox>
                  <w:txbxContent>
                    <w:p w:rsidR="00FA4F50" w:rsidRDefault="00FA4F50" w:rsidP="000E1BF2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8FFCDD6" wp14:editId="6888682D">
                            <wp:extent cx="2061713" cy="93966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1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0525" cy="10074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089A43E" wp14:editId="6B6EC10D">
                            <wp:extent cx="1440611" cy="925139"/>
                            <wp:effectExtent l="0" t="0" r="7620" b="889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2.PNG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8855" cy="10074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2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pray Works</w:t>
                      </w:r>
                    </w:p>
                    <w:p w:rsidR="00FA4F50" w:rsidRDefault="00FA4F50" w:rsidP="00FA4F5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fectious disease ecology,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the classical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m</w:t>
      </w:r>
      <w:r w:rsidR="00252932" w:rsidRPr="007615CC">
        <w:rPr>
          <w:rFonts w:ascii="Times New Roman" w:hAnsi="Times New Roman" w:cs="Times New Roman"/>
          <w:noProof/>
          <w:sz w:val="24"/>
          <w:szCs w:val="24"/>
        </w:rPr>
        <w:t>athematical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models have provided </w:t>
      </w:r>
      <w:r w:rsidR="00700644">
        <w:rPr>
          <w:rFonts w:ascii="Times New Roman" w:hAnsi="Times New Roman" w:cs="Times New Roman"/>
          <w:noProof/>
          <w:sz w:val="24"/>
          <w:szCs w:val="24"/>
        </w:rPr>
        <w:t>valuable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insights into infectious disease spread in animal populations, but </w:t>
      </w:r>
      <w:r w:rsidR="004A2876">
        <w:rPr>
          <w:rFonts w:ascii="Times New Roman" w:hAnsi="Times New Roman" w:cs="Times New Roman"/>
          <w:noProof/>
          <w:sz w:val="24"/>
          <w:szCs w:val="24"/>
        </w:rPr>
        <w:t xml:space="preserve">sometimes </w:t>
      </w:r>
      <w:r w:rsidR="00202BAF" w:rsidRPr="00202BAF">
        <w:rPr>
          <w:rFonts w:ascii="Times New Roman" w:hAnsi="Times New Roman" w:cs="Times New Roman" w:hint="eastAsia"/>
          <w:noProof/>
          <w:sz w:val="24"/>
          <w:szCs w:val="24"/>
        </w:rPr>
        <w:t>these</w:t>
      </w:r>
      <w:r w:rsidR="00202BAF" w:rsidRPr="00202B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02BAF" w:rsidRPr="004A2876">
        <w:rPr>
          <w:rFonts w:ascii="Times New Roman" w:hAnsi="Times New Roman" w:cs="Times New Roman"/>
          <w:noProof/>
          <w:sz w:val="24"/>
          <w:szCs w:val="24"/>
        </w:rPr>
        <w:t>models</w:t>
      </w:r>
      <w:r w:rsidR="004A2876" w:rsidRPr="004A2876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can not </w:t>
      </w:r>
      <w:r w:rsidR="004A2876" w:rsidRPr="004A2876">
        <w:rPr>
          <w:rFonts w:ascii="Times New Roman" w:hAnsi="Times New Roman" w:cs="Times New Roman"/>
          <w:noProof/>
          <w:sz w:val="24"/>
          <w:szCs w:val="24"/>
        </w:rPr>
        <w:t>accurately represent these dynamics mathematically</w:t>
      </w:r>
      <w:r w:rsidR="00252932" w:rsidRPr="004A2876">
        <w:rPr>
          <w:rFonts w:ascii="Times New Roman" w:hAnsi="Times New Roman" w:cs="Times New Roman"/>
          <w:noProof/>
          <w:sz w:val="24"/>
          <w:szCs w:val="24"/>
        </w:rPr>
        <w:t>.</w:t>
      </w:r>
      <w:r w:rsidR="00124FFD" w:rsidRP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24FFD" w:rsidRPr="00DB511B">
        <w:rPr>
          <w:rFonts w:ascii="Times New Roman" w:hAnsi="Times New Roman" w:cs="Times New Roman"/>
          <w:noProof/>
          <w:sz w:val="24"/>
          <w:szCs w:val="24"/>
        </w:rPr>
        <w:t xml:space="preserve">Part of the </w:t>
      </w:r>
      <w:r w:rsidR="002030F2" w:rsidRPr="00DB511B">
        <w:rPr>
          <w:rFonts w:ascii="Times New Roman" w:hAnsi="Times New Roman" w:cs="Times New Roman"/>
          <w:noProof/>
          <w:sz w:val="24"/>
          <w:szCs w:val="24"/>
        </w:rPr>
        <w:t xml:space="preserve">reason </w:t>
      </w:r>
      <w:r w:rsidR="00764229" w:rsidRPr="00DB511B">
        <w:rPr>
          <w:rFonts w:ascii="Times New Roman" w:hAnsi="Times New Roman" w:cs="Times New Roman"/>
          <w:noProof/>
          <w:sz w:val="24"/>
          <w:szCs w:val="24"/>
        </w:rPr>
        <w:t xml:space="preserve">may be that </w:t>
      </w:r>
      <w:r w:rsidR="00124FFD" w:rsidRPr="00DB511B">
        <w:rPr>
          <w:rFonts w:ascii="Times New Roman" w:hAnsi="Times New Roman" w:cs="Times New Roman"/>
          <w:noProof/>
          <w:sz w:val="24"/>
          <w:szCs w:val="24"/>
        </w:rPr>
        <w:t>the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2E0E">
        <w:rPr>
          <w:rFonts w:ascii="Times New Roman" w:hAnsi="Times New Roman" w:cs="Times New Roman"/>
          <w:noProof/>
          <w:sz w:val="24"/>
          <w:szCs w:val="24"/>
        </w:rPr>
        <w:t xml:space="preserve">classical </w:t>
      </w:r>
      <w:r w:rsidR="00032E0E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032E0E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have focused on 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general model predictions and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d</w:t>
      </w:r>
      <w:r w:rsidR="007615CC">
        <w:rPr>
          <w:rFonts w:ascii="Times New Roman" w:hAnsi="Times New Roman" w:cs="Times New Roman"/>
          <w:noProof/>
          <w:sz w:val="24"/>
          <w:szCs w:val="24"/>
        </w:rPr>
        <w:t>id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not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consider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>about mechanisms of disease transmissio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011BBC" w:rsidRPr="00C85A56">
        <w:rPr>
          <w:rFonts w:ascii="Times New Roman" w:hAnsi="Times New Roman" w:cs="Times New Roman"/>
          <w:noProof/>
          <w:sz w:val="24"/>
          <w:szCs w:val="24"/>
        </w:rPr>
        <w:t>mea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d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etailed knowledge of epidemiological theory is not required to use </w:t>
      </w:r>
      <w:r w:rsidR="00011BBC">
        <w:rPr>
          <w:rFonts w:ascii="Times New Roman" w:hAnsi="Times New Roman" w:cs="Times New Roman"/>
          <w:noProof/>
          <w:sz w:val="24"/>
          <w:szCs w:val="24"/>
        </w:rPr>
        <w:t>these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011BBC">
        <w:rPr>
          <w:rFonts w:ascii="Times New Roman" w:hAnsi="Times New Roman" w:cs="Times New Roman"/>
          <w:noProof/>
          <w:sz w:val="24"/>
          <w:szCs w:val="24"/>
        </w:rPr>
        <w:t>s</w:t>
      </w:r>
      <w:r w:rsidR="00124FFD" w:rsidRPr="00ED550A">
        <w:rPr>
          <w:rFonts w:ascii="Times New Roman" w:hAnsi="Times New Roman" w:cs="Times New Roman"/>
          <w:noProof/>
          <w:sz w:val="24"/>
          <w:szCs w:val="24"/>
        </w:rPr>
        <w:t>.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If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47821">
        <w:rPr>
          <w:rFonts w:ascii="Times New Roman" w:hAnsi="Times New Roman" w:cs="Times New Roman"/>
          <w:noProof/>
          <w:sz w:val="24"/>
          <w:szCs w:val="24"/>
        </w:rPr>
        <w:t>tradition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a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947821" w:rsidRPr="00252932">
        <w:rPr>
          <w:rFonts w:ascii="Times New Roman" w:hAnsi="Times New Roman" w:cs="Times New Roman"/>
          <w:noProof/>
          <w:sz w:val="24"/>
          <w:szCs w:val="24"/>
        </w:rPr>
        <w:t xml:space="preserve"> models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don’t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4399">
        <w:rPr>
          <w:rFonts w:ascii="Times New Roman" w:hAnsi="Times New Roman" w:cs="Times New Roman"/>
          <w:noProof/>
          <w:sz w:val="24"/>
          <w:szCs w:val="24"/>
        </w:rPr>
        <w:t>fit the data very wel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can</w:t>
      </w:r>
      <w:r w:rsidR="00C84ACC">
        <w:rPr>
          <w:rFonts w:ascii="Times New Roman" w:hAnsi="Times New Roman" w:cs="Times New Roman"/>
          <w:noProof/>
          <w:sz w:val="24"/>
          <w:szCs w:val="24"/>
        </w:rPr>
        <w:t>’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these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models to</w:t>
      </w:r>
      <w:r w:rsidR="004B4EAC" w:rsidRPr="004B4EAC">
        <w:t xml:space="preserve"> </w:t>
      </w:r>
      <w:r w:rsidR="004B4EAC">
        <w:t>p</w:t>
      </w:r>
      <w:r w:rsidR="004B4EAC" w:rsidRPr="004B4EAC">
        <w:rPr>
          <w:rFonts w:ascii="Times New Roman" w:hAnsi="Times New Roman" w:cs="Times New Roman"/>
          <w:noProof/>
          <w:sz w:val="24"/>
          <w:szCs w:val="24"/>
        </w:rPr>
        <w:t>redict future disease spread</w:t>
      </w:r>
      <w:r w:rsidR="004B4EAC" w:rsidRPr="001572A9">
        <w:rPr>
          <w:rFonts w:ascii="Times New Roman" w:hAnsi="Times New Roman" w:cs="Times New Roman"/>
          <w:noProof/>
          <w:sz w:val="24"/>
          <w:szCs w:val="24"/>
        </w:rPr>
        <w:t>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 xml:space="preserve">develop 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disease control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strategies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and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test</w:t>
      </w:r>
      <w:r w:rsidR="001572A9" w:rsidRPr="00947821">
        <w:rPr>
          <w:rFonts w:ascii="Times New Roman" w:hAnsi="Times New Roman" w:cs="Times New Roman"/>
          <w:noProof/>
          <w:sz w:val="24"/>
          <w:szCs w:val="24"/>
        </w:rPr>
        <w:t xml:space="preserve"> hypotheses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. Hence, we need to </w:t>
      </w:r>
      <w:bookmarkStart w:id="0" w:name="_Hlk524687078"/>
      <w:r w:rsidR="00C17373">
        <w:rPr>
          <w:rFonts w:ascii="Times New Roman" w:hAnsi="Times New Roman" w:cs="Times New Roman"/>
          <w:noProof/>
          <w:sz w:val="24"/>
          <w:szCs w:val="24"/>
        </w:rPr>
        <w:t xml:space="preserve">build </w:t>
      </w:r>
      <w:r w:rsidR="00011BBC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1D3CEF">
        <w:rPr>
          <w:rFonts w:ascii="Times New Roman" w:hAnsi="Times New Roman" w:cs="Times New Roman"/>
          <w:noProof/>
          <w:sz w:val="24"/>
          <w:szCs w:val="24"/>
        </w:rPr>
        <w:t>s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based on </w:t>
      </w:r>
      <w:r w:rsidR="00A447CF">
        <w:rPr>
          <w:rFonts w:ascii="Times New Roman" w:hAnsi="Times New Roman" w:cs="Times New Roman"/>
          <w:noProof/>
          <w:sz w:val="24"/>
          <w:szCs w:val="24"/>
        </w:rPr>
        <w:t>assumption</w:t>
      </w:r>
      <w:r w:rsidR="00011BBC" w:rsidRPr="00A447CF">
        <w:rPr>
          <w:rFonts w:ascii="Times New Roman" w:hAnsi="Times New Roman" w:cs="Times New Roman"/>
          <w:noProof/>
          <w:sz w:val="24"/>
          <w:szCs w:val="24"/>
        </w:rPr>
        <w:t>s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test the models 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by using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a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combination </w:t>
      </w:r>
      <w:r w:rsidR="00011BBC">
        <w:rPr>
          <w:rFonts w:ascii="Times New Roman" w:hAnsi="Times New Roman" w:cs="Times New Roman"/>
          <w:noProof/>
          <w:sz w:val="24"/>
          <w:szCs w:val="24"/>
        </w:rPr>
        <w:t>of experiments</w:t>
      </w:r>
      <w:r w:rsidR="00C70302">
        <w:rPr>
          <w:rFonts w:ascii="Times New Roman" w:hAnsi="Times New Roman" w:cs="Times New Roman"/>
          <w:noProof/>
          <w:sz w:val="24"/>
          <w:szCs w:val="24"/>
        </w:rPr>
        <w:t>(lab</w:t>
      </w:r>
      <w:r w:rsidR="00C70302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C70302" w:rsidRPr="00C70302">
        <w:rPr>
          <w:rFonts w:ascii="Times New Roman" w:hAnsi="Times New Roman" w:cs="Times New Roman"/>
          <w:noProof/>
          <w:sz w:val="24"/>
          <w:szCs w:val="24"/>
        </w:rPr>
        <w:t>field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011BBC">
        <w:rPr>
          <w:rFonts w:ascii="Times New Roman" w:hAnsi="Times New Roman" w:cs="Times New Roman"/>
          <w:noProof/>
          <w:sz w:val="24"/>
          <w:szCs w:val="24"/>
        </w:rPr>
        <w:t>observational data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11BBC" w:rsidRPr="00D503ED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and use the best models to make </w:t>
      </w:r>
      <w:r w:rsidR="001D3CEF" w:rsidRPr="00D6706C">
        <w:rPr>
          <w:rFonts w:ascii="Times New Roman" w:hAnsi="Times New Roman" w:cs="Times New Roman"/>
          <w:noProof/>
          <w:sz w:val="24"/>
          <w:szCs w:val="24"/>
        </w:rPr>
        <w:t>forecasts</w:t>
      </w:r>
      <w:bookmarkEnd w:id="0"/>
      <w:r w:rsidR="00D6706C" w:rsidRPr="00C70302">
        <w:rPr>
          <w:rFonts w:ascii="Times New Roman" w:hAnsi="Times New Roman" w:cs="Times New Roman"/>
          <w:noProof/>
          <w:sz w:val="24"/>
          <w:szCs w:val="24"/>
        </w:rPr>
        <w:t>.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426AE" w:rsidRPr="00C70302">
        <w:rPr>
          <w:rFonts w:ascii="Times New Roman" w:hAnsi="Times New Roman" w:cs="Times New Roman"/>
          <w:noProof/>
          <w:sz w:val="24"/>
          <w:szCs w:val="24"/>
        </w:rPr>
        <w:t>I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presen</w:t>
      </w:r>
      <w:r w:rsidR="00C86ED2">
        <w:rPr>
          <w:rFonts w:ascii="Times New Roman" w:hAnsi="Times New Roman" w:cs="Times New Roman"/>
          <w:noProof/>
          <w:sz w:val="24"/>
          <w:szCs w:val="24"/>
        </w:rPr>
        <w:t>tat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io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, professor 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Mihaljevic </w:t>
      </w:r>
      <w:r w:rsidR="00C86ED2">
        <w:rPr>
          <w:rFonts w:ascii="Times New Roman" w:hAnsi="Times New Roman" w:cs="Times New Roman" w:hint="eastAsia"/>
          <w:noProof/>
          <w:sz w:val="24"/>
          <w:szCs w:val="24"/>
        </w:rPr>
        <w:t>give</w:t>
      </w:r>
      <w:r w:rsidR="00563A90">
        <w:rPr>
          <w:rFonts w:ascii="Times New Roman" w:hAnsi="Times New Roman" w:cs="Times New Roman"/>
          <w:noProof/>
          <w:sz w:val="24"/>
          <w:szCs w:val="24"/>
        </w:rPr>
        <w:t>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us two examples which are </w:t>
      </w:r>
      <w:r w:rsidR="00C86ED2" w:rsidRPr="001572A9">
        <w:rPr>
          <w:rFonts w:ascii="Times New Roman" w:hAnsi="Times New Roman" w:cs="Times New Roman"/>
          <w:noProof/>
          <w:sz w:val="24"/>
          <w:szCs w:val="24"/>
        </w:rPr>
        <w:t>Douglas-fir tussock moth nuclear polyhedrosis viru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86ED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563A9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FA4F50" w:rsidRDefault="00FA4F50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DC503B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96E06">
        <w:rPr>
          <w:rFonts w:ascii="Times New Roman" w:hAnsi="Times New Roman" w:cs="Times New Roman"/>
          <w:noProof/>
          <w:sz w:val="24"/>
          <w:szCs w:val="24"/>
        </w:rPr>
        <w:t>though</w:t>
      </w:r>
      <w:r w:rsidRPr="00DC503B">
        <w:rPr>
          <w:rFonts w:ascii="Times New Roman" w:hAnsi="Times New Roman" w:cs="Times New Roman"/>
          <w:noProof/>
          <w:sz w:val="24"/>
          <w:szCs w:val="24"/>
        </w:rPr>
        <w:t xml:space="preserve"> control plots had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an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initially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undetectable </w:t>
      </w:r>
      <w:r w:rsidR="000E1BF2" w:rsidRPr="000E1BF2">
        <w:rPr>
          <w:rFonts w:ascii="Times New Roman" w:hAnsi="Times New Roman" w:cs="Times New Roman"/>
          <w:noProof/>
          <w:sz w:val="24"/>
          <w:szCs w:val="24"/>
        </w:rPr>
        <w:t xml:space="preserve">level of </w:t>
      </w:r>
      <w:r>
        <w:rPr>
          <w:rFonts w:ascii="Times New Roman" w:hAnsi="Times New Roman" w:cs="Times New Roman"/>
          <w:noProof/>
          <w:sz w:val="24"/>
          <w:szCs w:val="24"/>
        </w:rPr>
        <w:t>virus infection</w:t>
      </w:r>
      <w:r w:rsidRPr="00DC503B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1BF2" w:rsidRPr="00DC503B">
        <w:rPr>
          <w:rFonts w:ascii="Times New Roman" w:hAnsi="Times New Roman" w:cs="Times New Roman"/>
          <w:noProof/>
          <w:sz w:val="24"/>
          <w:szCs w:val="24"/>
        </w:rPr>
        <w:t>These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findings suggest that additional consideration</w:t>
      </w:r>
      <w:r w:rsidR="000E1BF2">
        <w:rPr>
          <w:rFonts w:ascii="Times New Roman" w:hAnsi="Times New Roman" w:cs="Times New Roman"/>
          <w:noProof/>
          <w:sz w:val="24"/>
          <w:szCs w:val="24"/>
        </w:rPr>
        <w:t>s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may </w:t>
      </w:r>
      <w:r w:rsidR="000E1BF2" w:rsidRPr="00C85A56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="000E1BF2" w:rsidRPr="00C210FF">
        <w:rPr>
          <w:rFonts w:ascii="Times New Roman" w:hAnsi="Times New Roman" w:cs="Times New Roman"/>
          <w:noProof/>
          <w:sz w:val="24"/>
          <w:szCs w:val="24"/>
        </w:rPr>
        <w:t>.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Using </w:t>
      </w:r>
      <w:r w:rsidRPr="00D7513C">
        <w:rPr>
          <w:rFonts w:ascii="Times New Roman" w:hAnsi="Times New Roman" w:cs="Times New Roman"/>
          <w:noProof/>
          <w:sz w:val="24"/>
          <w:szCs w:val="24"/>
        </w:rPr>
        <w:t xml:space="preserve">a combination of </w:t>
      </w:r>
      <w:r w:rsidRPr="00D7513C">
        <w:rPr>
          <w:rFonts w:ascii="Times New Roman" w:hAnsi="Times New Roman" w:cs="Times New Roman"/>
          <w:noProof/>
          <w:sz w:val="24"/>
          <w:szCs w:val="24"/>
        </w:rPr>
        <w:lastRenderedPageBreak/>
        <w:t>experiments, observational data, and nonlinear-fitting algorithms</w:t>
      </w:r>
      <w:r w:rsidRPr="00DC503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w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ind that</w:t>
      </w:r>
      <w:r w:rsidRPr="00657C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w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hen host density </w:t>
      </w:r>
      <w:r w:rsidR="00A30E1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7487</wp:posOffset>
                </wp:positionH>
                <wp:positionV relativeFrom="paragraph">
                  <wp:posOffset>683675</wp:posOffset>
                </wp:positionV>
                <wp:extent cx="3911600" cy="2042767"/>
                <wp:effectExtent l="0" t="0" r="12700" b="152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1600" cy="2042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0E1BF2" w:rsidRDefault="00DC503B" w:rsidP="00DC503B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eans, in some cases, baculovirus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prays may have </w:t>
                            </w:r>
                            <w:r w:rsidRPr="00C85A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been applied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o populations that would have co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lapsed from natural epizootics,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without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any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tervention.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The research 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llustrates t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hat there is a new stage between S stage and I stage and shows that SEIR 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odels can provid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valuable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guidanc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or microbial control programs (see Figure3</w:t>
                            </w:r>
                            <w:r w:rsidR="000E1BF2">
                              <w:rPr>
                                <w:rFonts w:ascii="Times New Roman" w:hAnsi="Times New Roman" w:cs="Times New Roman" w:hint="eastAsia"/>
                                <w:noProof/>
                                <w:sz w:val="24"/>
                                <w:szCs w:val="24"/>
                              </w:rPr>
                              <w:t>)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0E1BF2" w:rsidRDefault="000E1B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left:0;text-align:left;margin-left:-3.75pt;margin-top:53.85pt;width:308pt;height:16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" fillcolor="white [3201]" strokecolor="white [3212]" strokeweight=".5pt">
                <v:textbox>
                  <w:txbxContent>
                    <w:p w:rsidR="000E1BF2" w:rsidRDefault="00DC503B" w:rsidP="00DC503B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eans, in some cases, baculovirus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prays may have </w:t>
                      </w:r>
                      <w:r w:rsidRPr="00C85A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been applied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o populations that would have co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lapsed from natural epizootics,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without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any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tervention.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The research 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llustrates t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hat there is a new stage between S stage and I stage and shows that SEIR 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odels can provid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valuable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guidanc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or microbial control programs (see Figure3</w:t>
                      </w:r>
                      <w:r w:rsidR="000E1BF2">
                        <w:rPr>
                          <w:rFonts w:ascii="Times New Roman" w:hAnsi="Times New Roman" w:cs="Times New Roman" w:hint="eastAsia"/>
                          <w:noProof/>
                          <w:sz w:val="24"/>
                          <w:szCs w:val="24"/>
                        </w:rPr>
                        <w:t>)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</w:p>
                    <w:p w:rsidR="000E1BF2" w:rsidRDefault="000E1BF2"/>
                  </w:txbxContent>
                </v:textbox>
              </v:shape>
            </w:pict>
          </mc:Fallback>
        </mc:AlternateContent>
      </w:r>
      <w:r w:rsidRPr="0051643E">
        <w:rPr>
          <w:rFonts w:ascii="Times New Roman" w:hAnsi="Times New Roman" w:cs="Times New Roman"/>
          <w:noProof/>
          <w:sz w:val="24"/>
          <w:szCs w:val="24"/>
        </w:rPr>
        <w:t>is h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h, even very low initial virus 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densities can lead to high cumulative infection rates, </w:t>
      </w:r>
      <w:r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FA4F50" w:rsidRDefault="00D34684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3864334</wp:posOffset>
                </wp:positionH>
                <wp:positionV relativeFrom="paragraph">
                  <wp:posOffset>15902</wp:posOffset>
                </wp:positionV>
                <wp:extent cx="2051022" cy="2067339"/>
                <wp:effectExtent l="0" t="0" r="2603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22" cy="20673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CFB75BF" wp14:editId="65E0EE29">
                                  <wp:extent cx="1272208" cy="491981"/>
                                  <wp:effectExtent l="0" t="0" r="4445" b="381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3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07507" cy="5056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/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9DEFE16" wp14:editId="7AC6871A">
                                  <wp:extent cx="1271905" cy="614737"/>
                                  <wp:effectExtent l="0" t="0" r="444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4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6110" cy="6941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 w:rsidP="00D3468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3: SEIR Model</w:t>
                            </w:r>
                          </w:p>
                          <w:p w:rsidR="00D34684" w:rsidRDefault="00D34684" w:rsidP="00D3468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9" type="#_x0000_t202" style="position:absolute;left:0;text-align:left;margin-left:304.3pt;margin-top:1.25pt;width:161.5pt;height:162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" fillcolor="white [3201]" strokecolor="white [3212]" strokeweight=".5pt">
                <v:textbox>
                  <w:txbxContent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CFB75BF" wp14:editId="65E0EE29">
                            <wp:extent cx="1272208" cy="491981"/>
                            <wp:effectExtent l="0" t="0" r="4445" b="381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3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07507" cy="5056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/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9DEFE16" wp14:editId="7AC6871A">
                            <wp:extent cx="1271905" cy="614737"/>
                            <wp:effectExtent l="0" t="0" r="444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4.PN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6110" cy="6941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 w:rsidP="00D34684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3: SEIR Model</w:t>
                      </w:r>
                    </w:p>
                    <w:p w:rsidR="00D34684" w:rsidRDefault="00D34684" w:rsidP="00D3468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E1BF2" w:rsidRDefault="00D34684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850296</wp:posOffset>
                </wp:positionH>
                <wp:positionV relativeFrom="paragraph">
                  <wp:posOffset>72666</wp:posOffset>
                </wp:positionV>
                <wp:extent cx="103367" cy="461176"/>
                <wp:effectExtent l="19050" t="0" r="30480" b="3429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367" cy="46117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6223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3" o:spid="_x0000_s1026" type="#_x0000_t67" style="position:absolute;margin-left:381.9pt;margin-top:5.7pt;width:8.15pt;height:36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" adj="19179" fillcolor="#4472c4 [3204]" strokecolor="#1f3763 [1604]" strokeweight="1pt"/>
            </w:pict>
          </mc:Fallback>
        </mc:AlternateContent>
      </w: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A30E1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C977EE" w:rsidP="00A30E1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2912D9" wp14:editId="50C4F99B">
                <wp:simplePos x="0" y="0"/>
                <wp:positionH relativeFrom="margin">
                  <wp:posOffset>3411110</wp:posOffset>
                </wp:positionH>
                <wp:positionV relativeFrom="paragraph">
                  <wp:posOffset>721139</wp:posOffset>
                </wp:positionV>
                <wp:extent cx="2679065" cy="1828800"/>
                <wp:effectExtent l="0" t="0" r="2603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065" cy="1828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77EE" w:rsidRPr="00C977EE" w:rsidRDefault="003E4922" w:rsidP="00C977EE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7BCC487" wp14:editId="2FCC5CAA">
                                  <wp:extent cx="1165948" cy="1407381"/>
                                  <wp:effectExtent l="0" t="0" r="0" b="254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2.PN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96499" cy="15649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22506F6" wp14:editId="2188E7C2">
                                  <wp:extent cx="1017767" cy="122632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1.PN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51131" cy="13870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5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dependent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:rsidR="003E4922" w:rsidRDefault="003E4922" w:rsidP="003E492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912D9" id="Text Box 15" o:spid="_x0000_s1030" type="#_x0000_t202" style="position:absolute;margin-left:268.6pt;margin-top:56.8pt;width:210.95pt;height:2in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" fillcolor="white [3201]" strokecolor="white [3212]" strokeweight="1pt">
                <v:textbox>
                  <w:txbxContent>
                    <w:p w:rsidR="00C977EE" w:rsidRPr="00C977EE" w:rsidRDefault="003E4922" w:rsidP="00C977EE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7BCC487" wp14:editId="2FCC5CAA">
                            <wp:extent cx="1165948" cy="1407381"/>
                            <wp:effectExtent l="0" t="0" r="0" b="254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2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96499" cy="15649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22506F6" wp14:editId="2188E7C2">
                            <wp:extent cx="1017767" cy="122632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1.PNG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51131" cy="13870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E4922" w:rsidRDefault="003E4922" w:rsidP="003E4922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5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dependent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</w:p>
                    <w:p w:rsidR="003E4922" w:rsidRDefault="003E4922" w:rsidP="003E492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C1A3EA" wp14:editId="19BA0F58">
                <wp:simplePos x="0" y="0"/>
                <wp:positionH relativeFrom="margin">
                  <wp:posOffset>-79513</wp:posOffset>
                </wp:positionH>
                <wp:positionV relativeFrom="paragraph">
                  <wp:posOffset>562113</wp:posOffset>
                </wp:positionV>
                <wp:extent cx="3538220" cy="2059388"/>
                <wp:effectExtent l="0" t="0" r="24130" b="1714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220" cy="20593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7080" w:rsidRDefault="003E4922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gher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s in cel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ulture,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d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viral shedding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ate from infected animal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so increases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nc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it is necessary to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aly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z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n effect of heat to explain data in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i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case</w:t>
                            </w:r>
                            <w:r w:rsidRPr="008D6F77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r, the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storic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data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r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1470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sufficient to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pport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 essential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role of temperature-dependent </w:t>
                            </w:r>
                            <w:r w:rsidR="00EF7080"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hedding rate to explain 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zootics</w:t>
                            </w:r>
                            <w:r w:rsidR="00EF708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 5)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="00BB7BB2" w:rsidRPr="00BB7BB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C977EE" w:rsidRDefault="00C977EE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1A3EA" id="Text Box 14" o:spid="_x0000_s1031" type="#_x0000_t202" style="position:absolute;margin-left:-6.25pt;margin-top:44.25pt;width:278.6pt;height:162.1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" fillcolor="white [3201]" strokecolor="white [3212]" strokeweight="1pt">
                <v:textbox>
                  <w:txbxContent>
                    <w:p w:rsidR="00EF7080" w:rsidRDefault="003E4922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gher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s in cel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ulture,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d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viral shedding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ate from infected animal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so increases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nc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it is necessary to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aly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z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n effect of heat to explain data in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i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case</w:t>
                      </w:r>
                      <w:r w:rsidRPr="008D6F77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r, the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storic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data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r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1470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sufficient to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pport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 essential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role of temperature-dependent </w:t>
                      </w:r>
                      <w:r w:rsidR="00EF7080"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hedding rate to explain 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zootics</w:t>
                      </w:r>
                      <w:r w:rsidR="00EF708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 5)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="00BB7BB2" w:rsidRPr="00BB7BB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</w:p>
                    <w:p w:rsidR="00C977EE" w:rsidRDefault="00C977EE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/>
                  </w:txbxContent>
                </v:textbox>
                <w10:wrap anchorx="margin"/>
              </v:shape>
            </w:pict>
          </mc:Fallback>
        </mc:AlternateConten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,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the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research u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3E4922">
        <w:rPr>
          <w:rFonts w:ascii="Times New Roman" w:hAnsi="Times New Roman" w:cs="Times New Roman"/>
          <w:noProof/>
          <w:sz w:val="24"/>
          <w:szCs w:val="24"/>
        </w:rPr>
        <w:t>s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 w:rsidR="003E4922">
        <w:rPr>
          <w:rFonts w:ascii="Times New Roman" w:hAnsi="Times New Roman" w:cs="Times New Roman"/>
          <w:noProof/>
          <w:sz w:val="24"/>
          <w:szCs w:val="24"/>
        </w:rPr>
        <w:t>al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 ATV transmission in Arizo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.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Amphibian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grow faster </w:t>
      </w:r>
    </w:p>
    <w:p w:rsidR="003E4922" w:rsidRDefault="003E4922" w:rsidP="00C977E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t</w:t>
      </w: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977EE" w:rsidRDefault="00C977EE" w:rsidP="00C977EE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D503E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1643E" w:rsidRDefault="00C977EE" w:rsidP="00A30E1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B7BB2">
        <w:rPr>
          <w:rFonts w:ascii="Times New Roman" w:hAnsi="Times New Roman" w:cs="Times New Roman"/>
          <w:noProof/>
          <w:sz w:val="24"/>
          <w:szCs w:val="24"/>
        </w:rPr>
        <w:t>Using</w:t>
      </w:r>
      <w:r w:rsidRPr="00BB7BB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BB7BB2">
        <w:rPr>
          <w:rFonts w:ascii="Times New Roman" w:hAnsi="Times New Roman" w:cs="Times New Roman"/>
          <w:noProof/>
          <w:sz w:val="24"/>
          <w:szCs w:val="24"/>
        </w:rPr>
        <w:t>the model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with a tempera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edding rate, dependen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B7BB2">
        <w:rPr>
          <w:rFonts w:ascii="Times New Roman" w:hAnsi="Times New Roman" w:cs="Times New Roman"/>
          <w:noProof/>
          <w:sz w:val="24"/>
          <w:szCs w:val="24"/>
        </w:rPr>
        <w:t>the researcher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fit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well </w:t>
      </w:r>
      <w:r w:rsidR="00013F56">
        <w:rPr>
          <w:rFonts w:ascii="Times New Roman" w:hAnsi="Times New Roman" w:cs="Times New Roman"/>
          <w:noProof/>
          <w:sz w:val="24"/>
          <w:szCs w:val="24"/>
        </w:rPr>
        <w:t>with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the data. However, a model without this effect fits equally well, assuming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13F56">
        <w:rPr>
          <w:rFonts w:ascii="Times New Roman" w:hAnsi="Times New Roman" w:cs="Times New Roman"/>
          <w:noProof/>
          <w:sz w:val="24"/>
          <w:szCs w:val="24"/>
        </w:rPr>
        <w:t>shal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low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initial viral concentration in the water. </w:t>
      </w:r>
      <w:r w:rsidR="00013F56">
        <w:rPr>
          <w:rFonts w:ascii="Times New Roman" w:hAnsi="Times New Roman" w:cs="Times New Roman"/>
          <w:noProof/>
          <w:sz w:val="24"/>
          <w:szCs w:val="24"/>
        </w:rPr>
        <w:t>T</w:t>
      </w:r>
      <w:r w:rsidR="00013F56" w:rsidRPr="006732BB">
        <w:rPr>
          <w:rFonts w:ascii="Times New Roman" w:hAnsi="Times New Roman" w:cs="Times New Roman"/>
          <w:noProof/>
          <w:sz w:val="24"/>
          <w:szCs w:val="24"/>
        </w:rPr>
        <w:t>here are insufficient data to support a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necessary role of temperature-dependent shedding rate to explain epizootics</w:t>
      </w:r>
      <w:r w:rsidR="00BB7BB2" w:rsidRPr="00BB7BB2">
        <w:rPr>
          <w:rFonts w:ascii="Times New Roman" w:hAnsi="Times New Roman" w:cs="Times New Roman"/>
          <w:noProof/>
          <w:sz w:val="24"/>
          <w:szCs w:val="24"/>
        </w:rPr>
        <w:t>.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1470F" w:rsidRPr="00BB7BB2">
        <w:rPr>
          <w:rFonts w:ascii="Times New Roman" w:hAnsi="Times New Roman" w:cs="Times New Roman"/>
          <w:noProof/>
          <w:sz w:val="24"/>
          <w:szCs w:val="24"/>
        </w:rPr>
        <w:t>future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the researcher </w:t>
      </w:r>
      <w:r w:rsidR="00BB7BB2" w:rsidRPr="00BB7BB2">
        <w:rPr>
          <w:rFonts w:ascii="Times New Roman" w:hAnsi="Times New Roman" w:cs="Times New Roman"/>
          <w:noProof/>
          <w:sz w:val="24"/>
          <w:szCs w:val="24"/>
        </w:rPr>
        <w:t>need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s 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to measure the shedding rate and estimates of initial conditions (host densities and viral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conc</w:t>
      </w:r>
      <w:r w:rsidR="00013F56">
        <w:rPr>
          <w:rFonts w:ascii="Times New Roman" w:hAnsi="Times New Roman" w:cs="Times New Roman"/>
          <w:noProof/>
          <w:sz w:val="24"/>
          <w:szCs w:val="24"/>
        </w:rPr>
        <w:t>e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ntrations</w:t>
      </w:r>
      <w:r w:rsidR="00013F56">
        <w:rPr>
          <w:rFonts w:ascii="Times New Roman" w:hAnsi="Times New Roman" w:cs="Times New Roman"/>
          <w:noProof/>
          <w:sz w:val="24"/>
          <w:szCs w:val="24"/>
        </w:rPr>
        <w:t>)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555AA5" w:rsidRDefault="00555AA5" w:rsidP="00A30E1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55AA5" w:rsidRDefault="00555AA5" w:rsidP="00555AA5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A30E1C">
        <w:rPr>
          <w:rFonts w:ascii="Times New Roman" w:hAnsi="Times New Roman" w:cs="Times New Roman"/>
          <w:b/>
          <w:u w:val="single"/>
        </w:rPr>
        <w:lastRenderedPageBreak/>
        <w:t xml:space="preserve">Research </w:t>
      </w:r>
      <w:r>
        <w:rPr>
          <w:rFonts w:ascii="Times New Roman" w:hAnsi="Times New Roman" w:cs="Times New Roman"/>
          <w:b/>
          <w:u w:val="single"/>
        </w:rPr>
        <w:t>Q</w:t>
      </w:r>
      <w:r w:rsidRPr="00555AA5">
        <w:rPr>
          <w:rFonts w:ascii="Times New Roman" w:hAnsi="Times New Roman" w:cs="Times New Roman"/>
          <w:b/>
          <w:u w:val="single"/>
        </w:rPr>
        <w:t>uestions</w:t>
      </w:r>
    </w:p>
    <w:p w:rsidR="00555AA5" w:rsidRDefault="00555AA5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-How can the available </w:t>
      </w:r>
      <w:r w:rsidR="00805DCC">
        <w:rPr>
          <w:rFonts w:ascii="Times New Roman" w:hAnsi="Times New Roman" w:cs="Times New Roman"/>
          <w:noProof/>
          <w:sz w:val="24"/>
          <w:szCs w:val="24"/>
        </w:rPr>
        <w:t>model (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5DCC">
        <w:rPr>
          <w:rFonts w:ascii="Times New Roman" w:hAnsi="Times New Roman" w:cs="Times New Roman"/>
          <w:noProof/>
          <w:sz w:val="24"/>
          <w:szCs w:val="24"/>
        </w:rPr>
        <w:t xml:space="preserve">the classical </w:t>
      </w:r>
      <w:r w:rsidR="00805DCC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805DCC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805DCC">
        <w:rPr>
          <w:rFonts w:ascii="Times New Roman" w:hAnsi="Times New Roman" w:cs="Times New Roman"/>
          <w:noProof/>
          <w:sz w:val="24"/>
          <w:szCs w:val="24"/>
        </w:rPr>
        <w:t>)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be optimized through </w:t>
      </w:r>
      <w:r w:rsidR="00805DCC">
        <w:rPr>
          <w:rFonts w:ascii="Times New Roman" w:hAnsi="Times New Roman" w:cs="Times New Roman"/>
          <w:noProof/>
          <w:sz w:val="24"/>
          <w:szCs w:val="24"/>
        </w:rPr>
        <w:t>consider more parameter in the research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? </w:t>
      </w:r>
    </w:p>
    <w:p w:rsidR="00805DCC" w:rsidRDefault="00805DCC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05DCC">
        <w:rPr>
          <w:rFonts w:ascii="Times New Roman" w:hAnsi="Times New Roman" w:cs="Times New Roman"/>
          <w:noProof/>
          <w:sz w:val="24"/>
          <w:szCs w:val="24"/>
        </w:rPr>
        <w:t xml:space="preserve">-What combination of strategies will yield the most effective </w:t>
      </w:r>
      <w:r>
        <w:rPr>
          <w:rFonts w:ascii="Times New Roman" w:hAnsi="Times New Roman" w:cs="Times New Roman"/>
          <w:noProof/>
          <w:sz w:val="24"/>
          <w:szCs w:val="24"/>
        </w:rPr>
        <w:t>model if we can’t find a classical model to be used</w:t>
      </w:r>
      <w:r w:rsidRPr="00805DCC">
        <w:rPr>
          <w:rFonts w:ascii="Times New Roman" w:hAnsi="Times New Roman" w:cs="Times New Roman"/>
          <w:noProof/>
          <w:sz w:val="24"/>
          <w:szCs w:val="24"/>
        </w:rPr>
        <w:t>?</w:t>
      </w:r>
    </w:p>
    <w:p w:rsidR="00A30E1C" w:rsidRDefault="00A30E1C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A30E1C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A30E1C">
        <w:rPr>
          <w:rFonts w:ascii="Times New Roman" w:hAnsi="Times New Roman" w:cs="Times New Roman"/>
          <w:b/>
          <w:u w:val="single"/>
        </w:rPr>
        <w:t>Research Connections</w:t>
      </w:r>
    </w:p>
    <w:p w:rsidR="00A30E1C" w:rsidRDefault="00555AA5" w:rsidP="00F1533E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1" w:name="_Hlk526105934"/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>
        <w:rPr>
          <w:rFonts w:ascii="Times New Roman" w:hAnsi="Times New Roman" w:cs="Times New Roman"/>
          <w:noProof/>
          <w:sz w:val="24"/>
          <w:szCs w:val="24"/>
        </w:rPr>
        <w:t>Mihaljevic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bookmarkEnd w:id="1"/>
      <w:r>
        <w:rPr>
          <w:rFonts w:ascii="Times New Roman" w:hAnsi="Times New Roman" w:cs="Times New Roman"/>
          <w:noProof/>
          <w:sz w:val="24"/>
          <w:szCs w:val="24"/>
        </w:rPr>
        <w:t>analysis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and presentation </w:t>
      </w:r>
      <w:r w:rsidRPr="001D29E8">
        <w:rPr>
          <w:rFonts w:ascii="Times New Roman" w:hAnsi="Times New Roman" w:cs="Times New Roman"/>
          <w:noProof/>
          <w:sz w:val="24"/>
          <w:szCs w:val="24"/>
        </w:rPr>
        <w:t>are centered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on the application of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complicated situ</w:t>
      </w:r>
      <w:r>
        <w:rPr>
          <w:rFonts w:ascii="Times New Roman" w:hAnsi="Times New Roman" w:cs="Times New Roman"/>
          <w:noProof/>
          <w:sz w:val="24"/>
          <w:szCs w:val="24"/>
        </w:rPr>
        <w:t>at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ion, like the traditional model </w:t>
      </w:r>
      <w:r>
        <w:rPr>
          <w:rFonts w:ascii="Times New Roman" w:hAnsi="Times New Roman" w:cs="Times New Roman"/>
          <w:noProof/>
          <w:sz w:val="24"/>
          <w:szCs w:val="24"/>
        </w:rPr>
        <w:t>do not fit data very well</w:t>
      </w:r>
      <w:r w:rsidRPr="00757F08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dat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ize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is insufficient. Using such an approach to uncover alternative method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 find a new model based on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he traditional model will </w:t>
      </w:r>
      <w:r>
        <w:rPr>
          <w:rFonts w:ascii="Times New Roman" w:hAnsi="Times New Roman" w:cs="Times New Roman"/>
          <w:noProof/>
          <w:sz w:val="24"/>
          <w:szCs w:val="24"/>
        </w:rPr>
        <w:t>significan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ly enhance the capabilities of </w:t>
      </w:r>
      <w:r>
        <w:rPr>
          <w:rFonts w:ascii="Times New Roman" w:hAnsi="Times New Roman" w:cs="Times New Roman"/>
          <w:noProof/>
          <w:sz w:val="24"/>
          <w:szCs w:val="24"/>
        </w:rPr>
        <w:t>the model</w:t>
      </w:r>
      <w:r w:rsidRPr="00757F08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30E1C">
        <w:rPr>
          <w:rFonts w:ascii="Times New Roman" w:hAnsi="Times New Roman" w:cs="Times New Roman"/>
          <w:noProof/>
          <w:sz w:val="24"/>
          <w:szCs w:val="24"/>
        </w:rPr>
        <w:t>S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ince a significant portion of my research will </w:t>
      </w:r>
      <w:r w:rsidR="00A30E1C" w:rsidRPr="00555AA5">
        <w:rPr>
          <w:rFonts w:ascii="Times New Roman" w:hAnsi="Times New Roman" w:cs="Times New Roman"/>
          <w:noProof/>
          <w:sz w:val="24"/>
          <w:szCs w:val="24"/>
        </w:rPr>
        <w:t>be focused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on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 pair programming,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understanding </w:t>
      </w:r>
      <w:r w:rsidR="00A30E1C">
        <w:rPr>
          <w:rFonts w:ascii="Times New Roman" w:hAnsi="Times New Roman" w:cs="Times New Roman"/>
          <w:noProof/>
          <w:sz w:val="24"/>
          <w:szCs w:val="24"/>
        </w:rPr>
        <w:t>the interaction of the data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to determine 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the method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>pair programming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could be of vital importance once movement was incorporated.</w:t>
      </w:r>
      <w:r w:rsidR="00A30E1C"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55AA5">
        <w:rPr>
          <w:rFonts w:ascii="Times New Roman" w:hAnsi="Times New Roman" w:cs="Times New Roman"/>
          <w:noProof/>
          <w:sz w:val="24"/>
          <w:szCs w:val="24"/>
        </w:rPr>
        <w:t>More</w:t>
      </w:r>
      <w:r w:rsidRPr="00A30E1C">
        <w:rPr>
          <w:rFonts w:ascii="Times New Roman" w:hAnsi="Times New Roman" w:cs="Times New Roman"/>
          <w:noProof/>
          <w:sz w:val="24"/>
          <w:szCs w:val="24"/>
        </w:rPr>
        <w:t xml:space="preserve"> specifically</w:t>
      </w:r>
      <w:r w:rsidRPr="00555AA5">
        <w:rPr>
          <w:rFonts w:ascii="Times New Roman" w:hAnsi="Times New Roman" w:cs="Times New Roman"/>
          <w:noProof/>
          <w:sz w:val="24"/>
          <w:szCs w:val="24"/>
        </w:rPr>
        <w:t>, both of us are analyzing the data and trying to find a  model to fit the dat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hich means expose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>
        <w:rPr>
          <w:rFonts w:ascii="Times New Roman" w:hAnsi="Times New Roman" w:cs="Times New Roman"/>
          <w:noProof/>
          <w:sz w:val="24"/>
          <w:szCs w:val="24"/>
        </w:rPr>
        <w:t>new model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to make relatively minimal sacrifices for the greater good (i.e.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most efficient outcome) the most </w:t>
      </w:r>
      <w:r>
        <w:rPr>
          <w:rFonts w:ascii="Times New Roman" w:hAnsi="Times New Roman" w:cs="Times New Roman"/>
          <w:noProof/>
          <w:sz w:val="24"/>
          <w:szCs w:val="24"/>
        </w:rPr>
        <w:t>useful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data fitting</w:t>
      </w:r>
      <w:r w:rsidRPr="00781B54">
        <w:rPr>
          <w:rFonts w:ascii="Times New Roman" w:hAnsi="Times New Roman" w:cs="Times New Roman"/>
          <w:noProof/>
          <w:sz w:val="24"/>
          <w:szCs w:val="24"/>
        </w:rPr>
        <w:t>.</w:t>
      </w:r>
      <w:r w:rsidRPr="00555AA5">
        <w:t xml:space="preserve"> 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Expanding on the traditional model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Pr="00555AA5">
        <w:rPr>
          <w:rFonts w:ascii="Times New Roman" w:hAnsi="Times New Roman" w:cs="Times New Roman"/>
          <w:noProof/>
          <w:sz w:val="24"/>
          <w:szCs w:val="24"/>
        </w:rPr>
        <w:t>consider the integrity of the stud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data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field, </w:t>
      </w:r>
      <w:r w:rsidRPr="00555AA5">
        <w:rPr>
          <w:rFonts w:ascii="Times New Roman" w:hAnsi="Times New Roman" w:cs="Times New Roman"/>
          <w:noProof/>
          <w:sz w:val="24"/>
          <w:szCs w:val="24"/>
        </w:rPr>
        <w:t>and the parameters of the research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  <w:r w:rsidRPr="00555AA5">
        <w:rPr>
          <w:rFonts w:ascii="Times New Roman" w:hAnsi="Times New Roman" w:cs="Times New Roman"/>
          <w:noProof/>
          <w:sz w:val="24"/>
          <w:szCs w:val="24"/>
        </w:rPr>
        <w:t>, the future, decision history, and time as factors to be seen. In essence, establishing a new model which are incentivized by using the traditional model will create a deeper, broader, and more resilient system.</w:t>
      </w:r>
    </w:p>
    <w:p w:rsidR="00A30E1C" w:rsidRDefault="00A30E1C" w:rsidP="00781B5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F1533E" w:rsidRDefault="00F1533E" w:rsidP="00781B5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Pr="00947F33" w:rsidRDefault="00947F33" w:rsidP="00947F33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947F33">
        <w:rPr>
          <w:rFonts w:ascii="Times New Roman" w:hAnsi="Times New Roman" w:cs="Times New Roman"/>
          <w:b/>
          <w:u w:val="single"/>
        </w:rPr>
        <w:lastRenderedPageBreak/>
        <w:t>Conclusion</w:t>
      </w:r>
    </w:p>
    <w:p w:rsidR="00947F33" w:rsidRDefault="00947F33" w:rsidP="00947F33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As discussed previously, 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F1533E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research seeks to </w:t>
      </w:r>
      <w:r w:rsidR="00F1533E">
        <w:rPr>
          <w:rFonts w:ascii="Times New Roman" w:hAnsi="Times New Roman" w:cs="Times New Roman"/>
          <w:noProof/>
          <w:sz w:val="24"/>
          <w:szCs w:val="24"/>
        </w:rPr>
        <w:t>find a better model to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fit the research data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based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classical mathematical model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(if we have)</w:t>
      </w:r>
      <w:r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As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scussed, there are some significant challenges to be addressed before this concept will become realized</w:t>
      </w:r>
      <w:r w:rsidR="00F1533E">
        <w:rPr>
          <w:rFonts w:ascii="Times New Roman" w:hAnsi="Times New Roman" w:cs="Times New Roman"/>
          <w:noProof/>
          <w:sz w:val="24"/>
          <w:szCs w:val="24"/>
        </w:rPr>
        <w:t>,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 and researchers can mutually benefit from being continually interconnected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Some of the </w:t>
      </w:r>
      <w:r w:rsidR="00F1533E">
        <w:rPr>
          <w:rFonts w:ascii="Times New Roman" w:hAnsi="Times New Roman" w:cs="Times New Roman"/>
          <w:noProof/>
          <w:sz w:val="24"/>
          <w:szCs w:val="24"/>
        </w:rPr>
        <w:t>obstacl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es are maintaining </w:t>
      </w:r>
      <w:r w:rsidR="00F1533E">
        <w:rPr>
          <w:rFonts w:ascii="Times New Roman" w:hAnsi="Times New Roman" w:cs="Times New Roman"/>
          <w:noProof/>
          <w:sz w:val="24"/>
          <w:szCs w:val="24"/>
        </w:rPr>
        <w:t>the parameter of the research and the data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The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other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ffic</w:t>
      </w:r>
      <w:r w:rsidR="00F1533E">
        <w:rPr>
          <w:rFonts w:ascii="Times New Roman" w:hAnsi="Times New Roman" w:cs="Times New Roman"/>
          <w:noProof/>
          <w:sz w:val="24"/>
          <w:szCs w:val="24"/>
        </w:rPr>
        <w:t>ulti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e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are </w:t>
      </w:r>
      <w:r w:rsidR="00F1533E" w:rsidRPr="006732BB">
        <w:rPr>
          <w:rFonts w:ascii="Times New Roman" w:hAnsi="Times New Roman" w:cs="Times New Roman"/>
          <w:noProof/>
          <w:sz w:val="24"/>
          <w:szCs w:val="24"/>
        </w:rPr>
        <w:t>data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size is too small to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re</w:t>
      </w:r>
      <w:r w:rsidR="00F1533E">
        <w:rPr>
          <w:rFonts w:ascii="Times New Roman" w:hAnsi="Times New Roman" w:cs="Times New Roman"/>
          <w:noProof/>
          <w:sz w:val="24"/>
          <w:szCs w:val="24"/>
        </w:rPr>
        <w:t>f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lect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the relationship between the data and </w:t>
      </w:r>
      <w:r w:rsidR="00F1533E">
        <w:rPr>
          <w:rFonts w:ascii="Times New Roman" w:hAnsi="Times New Roman" w:cs="Times New Roman"/>
          <w:noProof/>
          <w:sz w:val="24"/>
          <w:szCs w:val="24"/>
        </w:rPr>
        <w:t>condition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of the </w:t>
      </w:r>
      <w:bookmarkStart w:id="2" w:name="_GoBack"/>
      <w:bookmarkEnd w:id="2"/>
      <w:r w:rsidR="00F1533E">
        <w:rPr>
          <w:rFonts w:ascii="Times New Roman" w:hAnsi="Times New Roman" w:cs="Times New Roman"/>
          <w:noProof/>
          <w:sz w:val="24"/>
          <w:szCs w:val="24"/>
        </w:rPr>
        <w:t>investigation.</w:t>
      </w:r>
    </w:p>
    <w:p w:rsidR="00A30E1C" w:rsidRDefault="00A30E1C" w:rsidP="00781B5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57F08" w:rsidRPr="00252932" w:rsidRDefault="00757F08" w:rsidP="00D503E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sectPr w:rsidR="00757F08" w:rsidRPr="0025293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764B" w:rsidRDefault="0025764B" w:rsidP="00745870">
      <w:pPr>
        <w:spacing w:after="0" w:line="240" w:lineRule="auto"/>
      </w:pPr>
      <w:r>
        <w:separator/>
      </w:r>
    </w:p>
  </w:endnote>
  <w:endnote w:type="continuationSeparator" w:id="0">
    <w:p w:rsidR="0025764B" w:rsidRDefault="0025764B" w:rsidP="00745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764B" w:rsidRDefault="0025764B" w:rsidP="00745870">
      <w:pPr>
        <w:spacing w:after="0" w:line="240" w:lineRule="auto"/>
      </w:pPr>
      <w:r>
        <w:separator/>
      </w:r>
    </w:p>
  </w:footnote>
  <w:footnote w:type="continuationSeparator" w:id="0">
    <w:p w:rsidR="0025764B" w:rsidRDefault="0025764B" w:rsidP="00745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jGwMDS0NDM0MzVQ0lEKTi0uzszPAykwNK8FAM/mM98tAAAA"/>
  </w:docVars>
  <w:rsids>
    <w:rsidRoot w:val="00403FC1"/>
    <w:rsid w:val="00011BBC"/>
    <w:rsid w:val="00013F56"/>
    <w:rsid w:val="00032E0E"/>
    <w:rsid w:val="0007295E"/>
    <w:rsid w:val="000B3FE1"/>
    <w:rsid w:val="000B7051"/>
    <w:rsid w:val="000E1BF2"/>
    <w:rsid w:val="00124FFD"/>
    <w:rsid w:val="001572A9"/>
    <w:rsid w:val="00163FDC"/>
    <w:rsid w:val="00170194"/>
    <w:rsid w:val="00177AE9"/>
    <w:rsid w:val="00196502"/>
    <w:rsid w:val="001A558B"/>
    <w:rsid w:val="001B198F"/>
    <w:rsid w:val="001D29E8"/>
    <w:rsid w:val="001D3CEF"/>
    <w:rsid w:val="001E5308"/>
    <w:rsid w:val="00202BAF"/>
    <w:rsid w:val="002030F2"/>
    <w:rsid w:val="0024272A"/>
    <w:rsid w:val="00252932"/>
    <w:rsid w:val="0025764B"/>
    <w:rsid w:val="002679AC"/>
    <w:rsid w:val="003169A1"/>
    <w:rsid w:val="00321E5F"/>
    <w:rsid w:val="00335234"/>
    <w:rsid w:val="00342CAB"/>
    <w:rsid w:val="003606F1"/>
    <w:rsid w:val="003644BA"/>
    <w:rsid w:val="00371B1C"/>
    <w:rsid w:val="003729D0"/>
    <w:rsid w:val="00385CD8"/>
    <w:rsid w:val="003A3CC8"/>
    <w:rsid w:val="003B6A5B"/>
    <w:rsid w:val="003D288E"/>
    <w:rsid w:val="003D6E57"/>
    <w:rsid w:val="003E41C4"/>
    <w:rsid w:val="003E4922"/>
    <w:rsid w:val="003F0515"/>
    <w:rsid w:val="00403FC1"/>
    <w:rsid w:val="00446893"/>
    <w:rsid w:val="004A2876"/>
    <w:rsid w:val="004B4EAC"/>
    <w:rsid w:val="004B73FB"/>
    <w:rsid w:val="0051643E"/>
    <w:rsid w:val="00555AA5"/>
    <w:rsid w:val="00555F84"/>
    <w:rsid w:val="00563A90"/>
    <w:rsid w:val="005659F1"/>
    <w:rsid w:val="005F61DD"/>
    <w:rsid w:val="0061029D"/>
    <w:rsid w:val="00641E9C"/>
    <w:rsid w:val="00657C4D"/>
    <w:rsid w:val="0067321A"/>
    <w:rsid w:val="006732BB"/>
    <w:rsid w:val="006B1EDF"/>
    <w:rsid w:val="00700644"/>
    <w:rsid w:val="0070371B"/>
    <w:rsid w:val="00716328"/>
    <w:rsid w:val="00716D04"/>
    <w:rsid w:val="007202BD"/>
    <w:rsid w:val="00745293"/>
    <w:rsid w:val="00745870"/>
    <w:rsid w:val="00757F08"/>
    <w:rsid w:val="007615CC"/>
    <w:rsid w:val="00764229"/>
    <w:rsid w:val="007669CC"/>
    <w:rsid w:val="00781B54"/>
    <w:rsid w:val="00796E06"/>
    <w:rsid w:val="007A3DAC"/>
    <w:rsid w:val="007B6A2D"/>
    <w:rsid w:val="007E508D"/>
    <w:rsid w:val="007F7C64"/>
    <w:rsid w:val="00805DCC"/>
    <w:rsid w:val="0083257A"/>
    <w:rsid w:val="0086489C"/>
    <w:rsid w:val="008925A7"/>
    <w:rsid w:val="00892B69"/>
    <w:rsid w:val="00894845"/>
    <w:rsid w:val="008D55FD"/>
    <w:rsid w:val="008D6F77"/>
    <w:rsid w:val="008E73C9"/>
    <w:rsid w:val="0090349E"/>
    <w:rsid w:val="0091470F"/>
    <w:rsid w:val="009320B6"/>
    <w:rsid w:val="00943B66"/>
    <w:rsid w:val="00947821"/>
    <w:rsid w:val="00947F33"/>
    <w:rsid w:val="00962651"/>
    <w:rsid w:val="009F133F"/>
    <w:rsid w:val="009F6AAC"/>
    <w:rsid w:val="00A04637"/>
    <w:rsid w:val="00A30E1C"/>
    <w:rsid w:val="00A33813"/>
    <w:rsid w:val="00A447CF"/>
    <w:rsid w:val="00A463CE"/>
    <w:rsid w:val="00A70EC7"/>
    <w:rsid w:val="00AA5635"/>
    <w:rsid w:val="00AD61EF"/>
    <w:rsid w:val="00AF3F3C"/>
    <w:rsid w:val="00B0266B"/>
    <w:rsid w:val="00B066D4"/>
    <w:rsid w:val="00B20403"/>
    <w:rsid w:val="00B42BD6"/>
    <w:rsid w:val="00B56165"/>
    <w:rsid w:val="00B75914"/>
    <w:rsid w:val="00B979B3"/>
    <w:rsid w:val="00BB7BB2"/>
    <w:rsid w:val="00BD1C32"/>
    <w:rsid w:val="00BD4B06"/>
    <w:rsid w:val="00BF24FB"/>
    <w:rsid w:val="00BF4F1F"/>
    <w:rsid w:val="00C17373"/>
    <w:rsid w:val="00C210FF"/>
    <w:rsid w:val="00C22D8B"/>
    <w:rsid w:val="00C307DA"/>
    <w:rsid w:val="00C34399"/>
    <w:rsid w:val="00C426AE"/>
    <w:rsid w:val="00C70302"/>
    <w:rsid w:val="00C84ACC"/>
    <w:rsid w:val="00C85A56"/>
    <w:rsid w:val="00C86ED2"/>
    <w:rsid w:val="00C977EE"/>
    <w:rsid w:val="00CA3276"/>
    <w:rsid w:val="00CC21F8"/>
    <w:rsid w:val="00CE34E5"/>
    <w:rsid w:val="00CE6BF2"/>
    <w:rsid w:val="00CF63A7"/>
    <w:rsid w:val="00D34684"/>
    <w:rsid w:val="00D44265"/>
    <w:rsid w:val="00D503ED"/>
    <w:rsid w:val="00D50852"/>
    <w:rsid w:val="00D5794F"/>
    <w:rsid w:val="00D6706C"/>
    <w:rsid w:val="00D7513C"/>
    <w:rsid w:val="00D805FA"/>
    <w:rsid w:val="00DA0BB4"/>
    <w:rsid w:val="00DB43E9"/>
    <w:rsid w:val="00DB511B"/>
    <w:rsid w:val="00DC4BBF"/>
    <w:rsid w:val="00DC503B"/>
    <w:rsid w:val="00E318B3"/>
    <w:rsid w:val="00E37568"/>
    <w:rsid w:val="00ED550A"/>
    <w:rsid w:val="00EE04B1"/>
    <w:rsid w:val="00EF7080"/>
    <w:rsid w:val="00F1533E"/>
    <w:rsid w:val="00F249C1"/>
    <w:rsid w:val="00F25054"/>
    <w:rsid w:val="00F32204"/>
    <w:rsid w:val="00F43C1E"/>
    <w:rsid w:val="00F47F56"/>
    <w:rsid w:val="00F5451E"/>
    <w:rsid w:val="00F63885"/>
    <w:rsid w:val="00F67EB0"/>
    <w:rsid w:val="00F90202"/>
    <w:rsid w:val="00FA428E"/>
    <w:rsid w:val="00FA4F50"/>
    <w:rsid w:val="00FC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7BBE6"/>
  <w15:chartTrackingRefBased/>
  <w15:docId w15:val="{C0A70E60-DFE0-4BCC-8232-636EE5E7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3FC1"/>
  </w:style>
  <w:style w:type="character" w:customStyle="1" w:styleId="DateChar">
    <w:name w:val="Date Char"/>
    <w:basedOn w:val="DefaultParagraphFont"/>
    <w:link w:val="Date"/>
    <w:uiPriority w:val="99"/>
    <w:semiHidden/>
    <w:rsid w:val="00403FC1"/>
  </w:style>
  <w:style w:type="paragraph" w:styleId="Header">
    <w:name w:val="header"/>
    <w:basedOn w:val="Normal"/>
    <w:link w:val="Head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870"/>
  </w:style>
  <w:style w:type="paragraph" w:styleId="Footer">
    <w:name w:val="footer"/>
    <w:basedOn w:val="Normal"/>
    <w:link w:val="Foot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870"/>
  </w:style>
  <w:style w:type="paragraph" w:styleId="BalloonText">
    <w:name w:val="Balloon Text"/>
    <w:basedOn w:val="Normal"/>
    <w:link w:val="BalloonTextChar"/>
    <w:uiPriority w:val="99"/>
    <w:semiHidden/>
    <w:unhideWhenUsed/>
    <w:rsid w:val="003B6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4</cp:revision>
  <cp:lastPrinted>2018-09-21T04:27:00Z</cp:lastPrinted>
  <dcterms:created xsi:type="dcterms:W3CDTF">2018-10-01T04:22:00Z</dcterms:created>
  <dcterms:modified xsi:type="dcterms:W3CDTF">2018-10-01T04:33:00Z</dcterms:modified>
</cp:coreProperties>
</file>